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患者の個別性や状況を考慮してエビデンスの適用について考えることができ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でみられる症状・症候について説明できる。</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理解してい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7T21:06:47Z</dcterms:created>
  <dcterms:modified xsi:type="dcterms:W3CDTF">2022-03-27T21:0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